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w:t>
      </w:r>
      <w:r>
        <w:t xml:space="preserve"> </w:t>
      </w:r>
      <w:r>
        <w:t xml:space="preserve">4997</w:t>
      </w:r>
      <w:r>
        <w:t xml:space="preserve"> </w:t>
      </w:r>
      <w:r>
        <w:t xml:space="preserve">พัฒนาโปรแกรมประยุกต์สำหรับอุปกรณ์เคลื่อนที่</w:t>
      </w:r>
      <w:r>
        <w:t xml:space="preserve"> </w:t>
      </w:r>
      <w:r>
        <w:t xml:space="preserve">ปลา</w:t>
      </w:r>
      <w:r>
        <w:t xml:space="preserve"> </w:t>
      </w:r>
      <w:r>
        <w:t xml:space="preserve">ภูมิ</w:t>
      </w:r>
    </w:p>
    <w:p>
      <w:pPr>
        <w:pStyle w:val="Date"/>
      </w:pPr>
      <w:r>
        <w:t xml:space="preserve">วันพุธที่</w:t>
      </w:r>
      <w:r>
        <w:t xml:space="preserve"> </w:t>
      </w:r>
      <w:r>
        <w:t xml:space="preserve">31</w:t>
      </w:r>
      <w:r>
        <w:t xml:space="preserve"> </w:t>
      </w:r>
      <w:r>
        <w:t xml:space="preserve">สิงหาคม</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login 1 นี่จะลบออกนะคะแต่เวลาเราจะลบเราต้องมาลบที่ตำแหน่ง เปิดThunkable ของ เปิดเว็บ Thunkable ถ้าใครเข้าถูกมันจะขึ้น Project ที่เราถ้าใครเข้าถูกมันจะขึ้น Project Account ตัวเองที่ใช้เข้าสู่ Thunkable ชื่ออะไรเมื่อกี้บอกว่าเมื่อกี้มหน้าเดียวใช่ไหมตอนนี้ให้เพิ่มหน้าที่ 2 วิธีเพิ่มคลิกอันที่ 1 เสร็จแล้วมาที่ตำแหน่งนี้เห็นไหมจุด 3 จุดทางมุมซ้าย เห็นหรือเปล่า คลิก 1 ครั้งมันก็จะถามวว่าต้องการไหม แบบนี้เหมือนกันเลย สิ่งที่เรจพะหน้าที่ 1 ให้หน้าที่ 1 นะคะ อันนี้ เพื่อที่เมื่อเรากด Login เข้าไปแล้ว ถ้ามันถูกใช่ไหมมันก็ควรเข้าไปสู่หน้าที่เป็นเนื้อหา เราก็ได้ ใส่ลงไปเพิ่มอีก 1 หน้า อันนี้เพิ่มเนึกออกนะ เพราะฉะนั้นตอนนี้ นะคะ ดูดี ๆ นะ นี่เห็นไหม หน้าจอที่ 1 ก็คือหน้าจอสำหรับ Sign in Sign in นั่นหมายถึง เหมือนตอนเราเข้าเว็บใหม่ ๆ เรายังไม่มี Password ใช่ไหมคะ แต่ตรงหน้า Login น่ะเมื่อเราลงทะเบียนไปแล้ว แล้วครั้งหน้า Username ถูกไหม Password ถูกไหมมันถึงจะเข้าไป เข้าไป กดจากนี้ปุ๊บ พอลงทะเบียนเสร็จก็มันก็จะให้ทวนว่าคุณลอง3 หน้า หน้าที่ 3 นี่ สร้างใหม่นะคะ ใส่รูปและก็ข้อความ พอแค่นั้นโอเคนะคะ ตอนนี้เราจะต้อง ก่อนจะ Code เช้กก่อนนะคะ ก็คือหน้า Sign in เดี๋ยวนะตั้งชื่อสลับกัน sign in ใช่ไหม S-iจะได้ไม่สับสน แล้วก็หน้าแรกก็ได้ Frist เพราะไม่ได้ หน้า app ก้ได้ Mนะคะ ที่มีเพิ่มในหน้า Login นเด็ก ๆ เห็นไหมแม่มีกรอบเปล่า ๆ เวลา Login แล้วกรอกผิดน่ะงมันควรจะมีการแจ้งเตือน มาวางแล้วตรงตำแหน่งนี้ เพราะมา Label ครั้งแรก เดี๋ยวทำให้ถ้าเราเลือก Label ครั้งแรก มันจะกายไป เป็นกรอบข้อความเฉย ๆอันนี้ ตอนแสดงให้ดูเฉย ๆ ว่าถ้าเอา Label นี่ ๆ อยู่ตรงหน้านี้ เอาไว้ก่อน Button แจ้งเตือนขึ้นมาก่อนก็ได้หรือ นะคะ ตรงข้อความในนี้ ตรงLabel ถ้าทำให้มันหายก็คือคลิกที่แล้วมันจะขึ้นเตือนอย่างไร ถ้าไม่ใส่ก็เราจะไปเขียน Code อย่างไงคะ มันถึงจะขึ้นนะทีนี้มาดู สิ่งที่เราจะต้องใส่ Coding เข้าไปนะคะนึกถึงง่าย ๆ ก็คือ หลักการ เมื่อกรอกเสร็จแล้ว ก็มาใช่ไหม นะคะ ก็คือ พอกรอกเสร็จนะคะ ให้กดปุ่ม Sign in นะคะทีนี้ไอ้สิ่งที่กรอกนี่มันจะเอาไปเก็บ เมื่อเวลาไป Login นี่ มันใชเ Password ที่เคยกรอกไปไหมมัน ที่อันดับแรกก่อน สิ่งที่เราจะเก็บก็คือ Username กับ Password เราจะเก็บมันได้ นะ แล้วเลือก Block ของเรา เพื่อทคี่ดรานะ สิ่งแรกที่เด็ก ๆ เราต้องประกาสตัวแปรก่อนลูกเพราะว่าอะไรเพราะว่าเราจะเอา Username กับ Password เพื่อจะเก็บ Username กับ Password เลือกที่ Variable ปึ๊บแปลเป็นไทยง่าย ๆ ฉันจะประกาศอันนี้ชื่อนี้เป็น นะคะต้องลากออกมาอีกกี่อัน อีก 1 อันนะคะ เพรให้ได้ 2 ตัวเหมือนที่แม่ลาก คำว่าประกาศตัวแปรก็คือ Interlizeลากออกมาวางไว้ 2 อัน ว่าไอ้นี่คืออะไร มันก็คือบอกให้รู้ว่าตัวแปรนี้คลิกเข้าไปที่ นะคะ เห็นไหม มันจะมี Appมี Store และก็มี Cloud ก้คือ แต่ถ้าเมื่อใดที่ เราเอาแอปไปลงในมือถือเด็ก ๆ นึกออกนะ ที่เก็บมันก็จะเปลี่ยน นั่นหมายถึงก็คือ ถ้าเราเปิดฐานข้อมูลใน Cloud เรานะ เดี๋ยวนี้ก็ Name ก็พิมพืเพื่อเปลี่ยนVariable ตัวแรกชื่อว่าอะไรตัวแปรแรก สำหรับเก็บ Password เห็นไหมคะ ก็คือ ตรงที่เก็บข้อมูลจากเดิม ซึ่งตั้งชื่อว่าตัวแปร User สำหรับเก็บ Usernamเพราะหน้า Sign in เราจะรับเลยนะ นะคะเมื่อได้ตัวแปรเสร็จสิ่งที่ เมื่อกี้ที่อะิบายนะ Usernameโดนกรอกเข้ามาปุ๊บเราต้องมากรอก นะ เพราฉะนั้นกลับไปที่ Box เรานะได้ประกาศตัวแปร สี สีของ Block เห็นไหม แม่เลือกใช้ตัวไหนสีมันก็จะไปตัวนั้น เห็นไหม ส่วนของการควบคุม Control ทีนี้คำสั่ง ก็คือ หาตัวนั้น เดี๋ยว ๆ ต้องไปเลือกปุ่มเราก่อนตรงเราอยู่ในหน้า เราต้องเลือกที่ เมื่อมีการกดปุ่มนี้ ต้องคลิกตรงนี้ก่อนมันถึงจะไปหน้า นะ ดูวิธีการใหม่นะคะไอ้นี่จะขึ้นนะ whenButton เห็นไหม เราก็ลากออกมาให้มันทำอะไรเมื่อกดแล้วมันไปไหน Sign inSign in กด Sign in มันต้องไปอันที่ 2 อันนี้เสร็จเรียบร้อยนี่ มันต้องไปที่ นะเราก็เลือก Screen เป็น Login เห็นไหม เงื่อนไข เงื่อนไขบอกว่าเมื่อปุ่ม Sign in ถูก ไปหน้า Login นั่นเอง เห็นไหมคะ แต่ทีนี้มันจะขึ้นอย่างนี้ได้ก็ต่อเมื่อ เห็นไหมคะ คำว่า Set couVariable User แล้วบกว่าให้มto Login เพราะฉะนั้นเราต้องไปที่ Variable ก่อนค่ะแล้วเลือก Set นี่ เอาตัวนี้มาต่อ ต่อตรงไหนต่อท้าย Cloud do ใช่ไหมคะ เพราะฉะนั้นไม่เห็นมี Word ไม่ขึ้นหรือ อันไหนไม่ขึ้นสิ่งที่จะใส่ต่อมาก็คือ Do 1แล้วก็มาเพิ่มตัวที่ ไปที่ตัวแปรนะคะ ทีนี้ไปที่ตัวแปรแล้วเลือกคำว่า Set Cound Variable ลากออกมา 2 ครั้ง ใบเตยลากออกมา 2 แล้วมาเปลี่ยนชื่อตรงนี้ตัวที่ 2 เป็น PasswORD สิ่งที่จะลากต่อมาก็ text input ให้นึกถึงนะ Text inputเดี๋ยวนะ นี่เห็นไหม Text input เด้ก ๆ จะต้องเลือกไอ้ Text ตัวที่ 1 ของเรา พอไปที่ Block สิ่งที่จะเลือกมาใส่ต่อตรงนี้ให้เด็ก ๆ คลิกที่ UI แล้วให้เลือกที่ ตัวนี้ ตัวที่ 2 มันจะมี Hint กับ Text มันจะมี กับ Text และอีกตัวหนึ่งอันนี้ Password มใหญ่ไป เล็กไป ใหญ่เกินได้ไหมใหญ่เกิน เห็นไหม เราต้องเลือกตัววุตถุน่ะ วัตถุด้วยเห็นไหมมันก็จะได้จิ้มถูก ทีนี้เดี๋ยว ๆ ลืมให้เช็กตรง Design ตรง ๆ เห็นไหมคะ Text input หน้า Design ก่อนนะลูกมาเช็กก่อน มาเรานี่ก่อน Text Input Empty tring ตรงคีย์บอรนะคะ โอเคไหม เป็น Emtry ค่าคีย์บอร์ดเป็น Dให้มัน Set Set เป็นอะไรน่ะ ที่อะไรนะ Login ด้วยก็เหมือนกัรทั้ง 2 นะคะ เช็กให้เหมือนกันด้วย ขอโทษทีนะคะ อย่างนั้นมา Coding ต่อ ตอนนี้ก็คือใส่แล้วนะ เด็ก ๆ จะต้องมี มีการควบคุมปุ่ม ปุ่ม Sign in ใช่ไหมบอกแล้ว หน้า Login ก็คือไป screen ที่ 2 ใช่ไหมคะ ไปหน้าที่ 2 แล้วทีนี้ user นี่ เก็บอพยะไร เก็บ text ที่เรากรอกเข้าไป เห็นไหมคะ เก็บไว้ที่ พุดผิด หน้า Sign in มีเท่านี้บ้างทีนี้ไปที่หน้า Login ไปเลือกตัวนี้นะคะ ตอนนี้ต้องไปอยู่ที่ Screen loginนะลูก ให้เช็กด้วยตอนนี้ เด็ก ๆ ต้องเลือกคือ button Loอยู่ไหนตั้งชื่อไว้ว่าอะไร ให้เห็นว่า ปุ่มของเราชื่อนี้ นึกออกนะนะคะ เพราะฉะนั้น ออกมาวาง เห็นไหมวางให้เห็นเหมือนกันเลย เพราะมันต้องไปตรวจก่อนว่า Text ที่ป้อนเข้ามาใช่ไหมคะ Text Username ถ้า if ก็คือเป็น logic หรือตักรร ไอ้ตัวนั้นเดี๋ยวก่อน ต้องมาที่ Control ก่อนเพื่อจะเลือกอะไรคะ If do ตอนนนี้ได้ 1, 2ต้องมี 2 Box ใบเตยทันไหม เงื่อนไขว่าถ้า Text input นะคะUsername เข้ามาปุ๊บ could ที่เราาเก็บ ตัวนี้มาอย่างไร ตัวนี้มาได้ คลิกเครื่องหมา่ยเท่ากับ เด็ก ๆ ต้องใส่ตัวนี้เข้าไปก่อนก่อน ดูนะ ต้องเอา logic เข้ามาใส่ก่อนนะแล้วมันจะมีช่องมาใส่ตรงนี้กับตรงนี้ text input Username text เห็นไหมคะ คลิกที่ชื่อ Text ๆปคลิกอันอื่น ไม่มีน่ะค่ะ ไม่ขึ้นเด็ก ๆ ต้องคลิกที่ชื่อที่ นะ ใส่เข้าไปในอันแรกนะคะ ไม่ใช่อันที่ 2 ไม่ใช่ใส่อันนี้ใส่อันแรก ถ้า Text input Usernameที่เรากรอกเข้ามาเท่ากับ ตัวแปร เด็ก ๆ ต้องไปเปิดอะไรคะ Variable ใช่ไหมคะ ไปเอาตัวแปรของวเห็นไหมคะ อันนี้ก็คือเมื่อป้อน ป้อน Username Username ไหมนะ ถ้ามันตรงเห็นไหมคะ ถ้ามันตรงปุี๊บ To เมื่อกดปุ่ม Login มันจะไปที่หน้า Seen my app เข้า กดปุ่ม Loหน้า My app นี่คือถ้าถูกต้อง ใช่ไหม Else if มาอย่างไรตัวนี้ใบเตยใจเย็น ๆ นะมันต้อง เห็นไหมคลิกอย่างไรให้ไอ้นี่มันโผล่มานี่คลิกอย่างไง ใครมีอันนี้ขึ้น ใครคลิกไม่ขึ้นใบเตยขึ้นไหมลูกไม่ขึ้น ก่อน แล้วกดเมาส์คลิก… คลิกค้างไว้นิดหนึ่งมันจะขึ้นมา เห็นไหม เอา else รต่อมีกมี else เห็นไหมคะ เรา แล้วก็ลืมลบอันนี้ออกไม่เป็นไรใส่มาแล้วก็ เมื่อกี้ เราแค่คลิกที่ Text User มันยังเหลือ PasswoRD เลือก logic แล้วเลือกที่เครื่องหมายเท่ากับวางต่อตรงนี้เหมือนเพราะฉะนั้นเราต้องเอา Logic มาวางก่อนนะคะเหมือนเดิมคะคลิกที่ปุ่ม Text วางใน Block อันแรกนะคะ ไม่เข้าสังเกตถ้ามันขึ้นเหลืออย่างนี้ต่อ นะคะ สิ่งที่ต้อจากอันนี้ก็คืออะไร อันนี้ Could Variable อยู่ตรงไนเอ่ย ตัวแปร Password ไปที่ แล้วก็เลือก Cloud Variable Password นะ ๆ เห็นไหมคะ ถ้าชื่อตรงถ้าชื่อตรงครงกับใน มันไปที่หน้า my appใช่ไหมถ้า Login ถูกน่ะ ไม่ถูกล่ะใช่ไหม ตรงแสดงข้อความที่บอกน่ะค่ะ ถ้าเมืื่อใดที่ใส่Username Password ไม่ถูกต้อง เพราะฉะนั้น ตัวนี้นะคะ ให้เด็ก ๆ คลิกที่ Label ที่เราจะใช้ เลือกอันแรกเลย Set label textเอามาวางเห็นไหมคะ ว่า… มันพิมพ์ภาษาไทยไม่ได้ก็เอาภาษาอังกฤษไปก่อนนะ User แล้วก็ password ของคุณไม่ถูกต้องนั่นเอง ไม่ใช่ตัวแปรนะคะ ถ้าสังเกตสี Box เป็นสีชมพู และ password p-a-s-sW-o-r-d Password is in corectO-r-c-e-t ก็คือ ชื่อ or นะคะ คือมันอาจจะผิดตัวใดตัวหนึ่งAll password เสร็จแล้ว อันนี้ไม่ต้องมี แถมมาตอนลองแล้วลืมเอาออกเมื่อวานลอง การกดปุ่มอะไรคะ code ครบแล้วกดที่ปุ่ม Play Sign in ก่อนนะเด็ก ๆ แล้วลแป้อน Username ป้อนแล้วจำด้วยนะ จะใช้ User ว่า Test Test password ปุ๊บ มันจะต้องไปหน้าที่เท่าไหร่ถ้า Login พอกดนี่มันต้องไปหน้าที่ 2 ใช่ไหม ที่เรากอรกไปเมื่อกี้ Text แล้วก็อะไรนะ 001100 ที่เช็ก login น่ะ ถูกต้องเดี๋ยว test ให้ดูว่าถ้า มั่ว ๆ password ก็พิมพืมั่ว ๆแล้วกด Login is in corect ความจริงต้องให้มันเคลัด้วยนะ พอขึ้นอันนี้เสร็จ แล้วกดใหม่ พอคลิกใหม่นะฃพอเปลี่ยนเป็น p t t 001100 กด loginมันจะต้องเข้าหน้าที่ 3 เช้กที่ปุ่ม ถุกไหมคลิกที่ พี่เซฟ เมื่อมีการคลิกปุ๊บ มันจะต้องไปที่หน้า Login ใช่ไหมคะ ไว้ใน could ใช่ไหม ตัวที่ 2 ไม่ถูกดู ปุ่มนี้ สิ่งที่มันจะต้องทำก้คือ มันต้องไปเช็กก่อนวก่อนว่า Username ถูกไหม เห็นไหมคะ เงื่อนไขมันต้องตรงทั้ง 2 ต้องไป Scene sign in แล้วมันไปหน้า Login แต่มันไม่เก็บใช่ไหมอันดับแรกดูตัวแปร นะ เราต้องเลือกมาจากปุ่มใช่ไหมคะ when คลิกปึ๊บให้ไปที่หน้าที่ 2 เมื่อคลิกปุ่ม sign in นี่ให้มันไปที่หน้าที่ 2 ค่อย ๆ ไล่นะคะถ้า logic ผิดน่ะมันก็จะไม่เช็ก หน้าที่ 2 นะ ว่า เมื่อเรากดปุ่มLogin นี่สิ่งที่จะต้องเกิด ถ้าจะผิด มันก็จะผิดตรงช่วงนี้ ตรงตัวแปรนี่แหละที่ที่จะให้มันไปใครยังไม่ออก โอเคนะคะ เด้ก ๆ ดุดี ๆ นะ เมื่อกี้ไอซ์ให้ความคิดเห็นมาว่าบางครั้ง เลือกตัวยนี้มาไม่ถูก มันเป็นสีตุ่น ๆ อย่างนี้ใช่ไม่ได้นะนี่ พอขึ้น เราใส่ Block ไม่ตรงนะคะ ไม่ตรงล็อกมันมันนั่นเอง ก็มีผล คอมพิวเตอรืมันไปอ่า่นมันไม่รู้จักมันคืออะไรนะ มันคือตัวไหน เหมือนมันเป็นโหว่ ๆ ความจิงมันะคะ นี่ sign in แล้วก้ Login เขถัดไปเหลืออะไรอีก นะ มันต้องปิด เพราะตอนนี้ทุกคนก็คือเข้าหน้าที่ 1 เข้าหน้าที่ 2 เข้าหน้าที่ 3 จากแอปนึกออกไหม แล้วก้กดปุ่ม นึกออกนะ มันก็เลยเหมือน แอปของธนาคาร บางทีเราก็ไม่เคยปุ่มออกจากระบบเลย เพราะว่า นะคะ ไอ้ตัวนั่นก้ไม่มี แต่เดี๋ยวจะลองดูก่อนว่าถ้าเราต้องการให้มันมีทางออกแบบนี้ สัปดาห์หน้าอยากให้ทำ App แบบไหน ขาดอะไร เรายังขาดอะไร ไอ้นั่นหรือเปล่า นำทาใช่ไหมคะ ใช่ไหมแบบนำทาง ค้นก่อน ยังไม่แน่ใจ แบบไหนจะได้แบบไหนมา โอเคค่ะ สำหรับสัปดาห์นี้ login ได้แล้วก็เข้าสู่หน้าแอปของเราได้ได้นะคะ สัปดาห์หน้าเดี๋ยวเรา ขอบคุณพี่ล่ามนะคะ สำหรับรอบบ่ายวันนี้ ขอบคุร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 4997 พัฒนาโปรแกรมประยุกต์สำหรับอุปกรณ์เคลื่อนที่ ปลา ภูมิ</dc:title>
  <dc:creator/>
  <cp:keywords/>
  <dcterms:created xsi:type="dcterms:W3CDTF">2022-08-31T04:16:25Z</dcterms:created>
  <dcterms:modified xsi:type="dcterms:W3CDTF">2022-08-31T04: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1 สิงหาคม 2565 เวลา 09.30 น.</vt:lpwstr>
  </property>
  <property fmtid="{D5CDD505-2E9C-101B-9397-08002B2CF9AE}" pid="3" name="subtitle">
    <vt:lpwstr/>
  </property>
</Properties>
</file>